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66F3F09F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</w:t>
                            </w:r>
                            <w:r w:rsidR="00517B7B">
                              <w:rPr>
                                <w:sz w:val="32"/>
                                <w:szCs w:val="2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">
                <v:textbox>
                  <w:txbxContent>
                    <w:p w14:paraId="44FCA3D1" w14:textId="66F3F09F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</w:t>
                      </w:r>
                      <w:r w:rsidR="00517B7B">
                        <w:rPr>
                          <w:sz w:val="32"/>
                          <w:szCs w:val="28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F00D45" w:rsidRPr="000A0A34" w:rsidRDefault="004F2E6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7B261FC8" w14:textId="63FF870B" w:rsidR="00F00D45" w:rsidRPr="000A0A34" w:rsidRDefault="008F7EC9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</w:t>
                              </w:r>
                              <w:r w:rsidR="00517B7B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TEMATIK DANA DEPARTEMEN</w:t>
                              </w:r>
                            </w:p>
                            <w:p w14:paraId="34C55EA0" w14:textId="14F0E55A" w:rsidR="0050405F" w:rsidRPr="000A0A34" w:rsidRDefault="00F00D45" w:rsidP="000A0A34">
                              <w:pPr>
                                <w:spacing w:line="360" w:lineRule="auto"/>
                                <w:ind w:right="20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DANA ITS 20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F00D45" w:rsidRPr="000A0A34" w:rsidRDefault="004F2E6B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7B261FC8" w14:textId="63FF870B" w:rsidR="00F00D45" w:rsidRPr="000A0A34" w:rsidRDefault="008F7EC9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</w:t>
                        </w:r>
                        <w:r w:rsidR="00517B7B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TEMATIK DANA DEPARTEMEN</w:t>
                        </w:r>
                      </w:p>
                      <w:p w14:paraId="34C55EA0" w14:textId="14F0E55A" w:rsidR="0050405F" w:rsidRPr="000A0A34" w:rsidRDefault="00F00D45" w:rsidP="000A0A34">
                        <w:pPr>
                          <w:spacing w:line="360" w:lineRule="auto"/>
                          <w:ind w:right="20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DANA ITS 2020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Desa, 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esa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Kabupaten, </w:t>
                      </w:r>
                      <w:proofErr w:type="spellStart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rovinsi</w:t>
                      </w:r>
                      <w:proofErr w:type="spellEnd"/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im Pengabdi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Ketua (Departemen/Fakultas)</w:t>
                            </w:r>
                          </w:p>
                          <w:p w14:paraId="15E217C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1 (Departemen/Fakultas)</w:t>
                            </w:r>
                          </w:p>
                          <w:p w14:paraId="1DB6A222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2 (Departemen/Fakultas)</w:t>
                            </w:r>
                          </w:p>
                          <w:p w14:paraId="0276A35C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3 (Departemen/Fakultas)</w:t>
                            </w:r>
                          </w:p>
                          <w:p w14:paraId="1C65ABF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4 (Departemen/Fakultas)</w:t>
                            </w:r>
                          </w:p>
                          <w:p w14:paraId="03829DF1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5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" filled="f" stroked="f">
                <v:textbox inset="0,0,0,0">
                  <w:txbxContent>
                    <w:p w14:paraId="46EED9F8" w14:textId="275E909E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Tim </w:t>
                      </w:r>
                      <w:proofErr w:type="spellStart"/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engabdi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  <w:proofErr w:type="gramEnd"/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Ketu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15E217C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1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1DB6A222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2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0276A35C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3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1C65ABF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4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03829DF1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5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213E6348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213E6348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1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0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65168936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7630B901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517B7B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TEMATIK DANA DEPARTEMEN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1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4607CA3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161E5B" w14:paraId="18DBFF9D" w14:textId="77777777" w:rsidTr="006A0696">
        <w:tc>
          <w:tcPr>
            <w:tcW w:w="511" w:type="dxa"/>
          </w:tcPr>
          <w:p w14:paraId="69F50994" w14:textId="4464533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787D6BFF" w14:textId="43DE97A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1913" w:type="dxa"/>
          </w:tcPr>
          <w:p w14:paraId="7EA511CA" w14:textId="76AAC675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DA871D7" w14:textId="7CD3ECB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/Departemen Unit</w:t>
            </w:r>
          </w:p>
        </w:tc>
        <w:tc>
          <w:tcPr>
            <w:tcW w:w="2300" w:type="dxa"/>
          </w:tcPr>
          <w:p w14:paraId="6223F788" w14:textId="07C6CD1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/Perguruan Tinggi</w:t>
            </w:r>
          </w:p>
        </w:tc>
      </w:tr>
      <w:tr w:rsidR="00161E5B" w14:paraId="5E3C02CD" w14:textId="77777777" w:rsidTr="006A0696">
        <w:tc>
          <w:tcPr>
            <w:tcW w:w="511" w:type="dxa"/>
          </w:tcPr>
          <w:p w14:paraId="530F6459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1089805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60DC441" w14:textId="51B40DBC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92EB6F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02F361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B99374B" w14:textId="77777777" w:rsidTr="006A0696">
        <w:tc>
          <w:tcPr>
            <w:tcW w:w="511" w:type="dxa"/>
          </w:tcPr>
          <w:p w14:paraId="68179B4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6CADFD4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9DAE6AF" w14:textId="0181E409" w:rsidR="00161E5B" w:rsidRPr="00161E5B" w:rsidRDefault="004D1D11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5091A860" wp14:editId="09D8813A">
                      <wp:simplePos x="0" y="0"/>
                      <wp:positionH relativeFrom="column">
                        <wp:posOffset>-2580062</wp:posOffset>
                      </wp:positionH>
                      <wp:positionV relativeFrom="paragraph">
                        <wp:posOffset>-1889920</wp:posOffset>
                      </wp:positionV>
                      <wp:extent cx="6694212" cy="2882873"/>
                      <wp:effectExtent l="1334452" t="227648" r="1269683" b="240982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7839283">
                                <a:off x="0" y="0"/>
                                <a:ext cx="6694212" cy="28828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3A871F" w14:textId="6DADD145" w:rsidR="004D1D11" w:rsidRPr="00627BD3" w:rsidRDefault="004D1D11" w:rsidP="004D1D11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627BD3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IDAK PERLU DII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91A860" id="Text Box 7" o:spid="_x0000_s1034" type="#_x0000_t202" style="position:absolute;left:0;text-align:left;margin-left:-203.15pt;margin-top:-148.8pt;width:527.1pt;height:227pt;rotation:-4107706fd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" filled="f" stroked="f">
                      <v:textbox>
                        <w:txbxContent>
                          <w:p w14:paraId="4C3A871F" w14:textId="6DADD145" w:rsidR="004D1D11" w:rsidRPr="00627BD3" w:rsidRDefault="004D1D11" w:rsidP="004D1D11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7BD3"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IDAK PERLU DII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69" w:type="dxa"/>
          </w:tcPr>
          <w:p w14:paraId="0DD0A98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1903A337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84A1518" w14:textId="7D181C9F" w:rsidR="006A0696" w:rsidRDefault="006A0696" w:rsidP="00161E5B">
      <w:pPr>
        <w:pStyle w:val="NoSpacing"/>
        <w:spacing w:line="276" w:lineRule="auto"/>
      </w:pPr>
    </w:p>
    <w:p w14:paraId="210EF6FA" w14:textId="562587F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6B189F79" w:rsidR="00161E5B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Kepala </w:t>
            </w:r>
            <w:r w:rsidR="00B168A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Departemen</w:t>
            </w:r>
          </w:p>
        </w:tc>
        <w:tc>
          <w:tcPr>
            <w:tcW w:w="4820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08B08F0E" w14:textId="19D713F0" w:rsidR="00BA314E" w:rsidRPr="00BA314E" w:rsidRDefault="00BA314E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67118246" w14:textId="5C52E941" w:rsidR="00B134D3" w:rsidRPr="00BA314E" w:rsidRDefault="00B134D3" w:rsidP="00B134D3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77777777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73B134AB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741B4058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4060F486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D268AA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7D8D9642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Agus Muhamad Hatta, S.T, M.Si, Ph.D</w:t>
            </w:r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6AD0F9A1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197809022003121002</w:t>
            </w:r>
          </w:p>
        </w:tc>
      </w:tr>
    </w:tbl>
    <w:p w14:paraId="29749070" w14:textId="02C155AC" w:rsidR="00BF63D0" w:rsidRDefault="00BF63D0" w:rsidP="00BF63D0">
      <w:pPr>
        <w:pStyle w:val="Heading1"/>
      </w:pPr>
      <w:r>
        <w:lastRenderedPageBreak/>
        <w:tab/>
      </w:r>
      <w:bookmarkStart w:id="2" w:name="_Toc65168937"/>
      <w:r>
        <w:t>Ringkasan</w:t>
      </w:r>
      <w:bookmarkEnd w:id="2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, solusi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roduk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luaran yang akan dicapai sesuai dengan 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 pusat kajian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65168938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7067B9AC" w14:textId="786E87C5" w:rsidR="0081224E" w:rsidRPr="0081224E" w:rsidRDefault="00CC2415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65168936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EMBAR PENGESAH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6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564AE967" w14:textId="6A84C697" w:rsidR="0081224E" w:rsidRPr="0081224E" w:rsidRDefault="00F55D6C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7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Ringkas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7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2E9003E" w14:textId="4229627B" w:rsidR="0081224E" w:rsidRPr="0081224E" w:rsidRDefault="00F55D6C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8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Is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8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i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FBB0C9D" w14:textId="4B5FCF59" w:rsidR="0081224E" w:rsidRPr="0081224E" w:rsidRDefault="00F55D6C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9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Tabel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9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v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5DF9E75" w14:textId="333C1706" w:rsidR="0081224E" w:rsidRPr="0081224E" w:rsidRDefault="00F55D6C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0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Gambar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0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v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ECEA38E" w14:textId="0A8991A4" w:rsidR="0081224E" w:rsidRPr="0081224E" w:rsidRDefault="00F55D6C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1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Lampir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1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v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8654924" w14:textId="00E4A988" w:rsidR="0081224E" w:rsidRPr="0081224E" w:rsidRDefault="00F55D6C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2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 PENDAHULU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2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0B3B9A8" w14:textId="5CFF0F74" w:rsidR="0081224E" w:rsidRPr="0081224E" w:rsidRDefault="00F55D6C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3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1.1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Latar Belakang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3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9E611C4" w14:textId="3ED6E711" w:rsidR="0081224E" w:rsidRPr="0081224E" w:rsidRDefault="00F55D6C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4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2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Perumusan Konsep dan Strategi Kegiat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4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5A44345D" w14:textId="6626998D" w:rsidR="0081224E" w:rsidRPr="0081224E" w:rsidRDefault="00F55D6C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5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1.3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Tujuan, Manfaat, dan Dampak Kegiatan yang Diharapk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5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599C6EB" w14:textId="148389D1" w:rsidR="0081224E" w:rsidRPr="0081224E" w:rsidRDefault="00F55D6C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6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4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Target Luar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6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7770C92F" w14:textId="584F3CA5" w:rsidR="0081224E" w:rsidRPr="0081224E" w:rsidRDefault="00F55D6C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7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 SOLUSI PERMASALAH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7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3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CE30989" w14:textId="264F23F8" w:rsidR="0081224E" w:rsidRPr="0081224E" w:rsidRDefault="00F55D6C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8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 METODE KEGIAT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8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4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CF1912D" w14:textId="06DABCFF" w:rsidR="0081224E" w:rsidRPr="0081224E" w:rsidRDefault="00F55D6C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9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I LUARAN DAN TARGET CAPAI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9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5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A5B6556" w14:textId="71247165" w:rsidR="0081224E" w:rsidRPr="0081224E" w:rsidRDefault="00F55D6C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0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V ANGGAR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0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6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F4B3CA0" w14:textId="62A10001" w:rsidR="0081224E" w:rsidRPr="0081224E" w:rsidRDefault="00F55D6C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1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V JADWAL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1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7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461C2A8" w14:textId="570251F2" w:rsidR="0081224E" w:rsidRPr="0081224E" w:rsidRDefault="00F55D6C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2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PUSTAKA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2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8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25757CAD" w14:textId="67B22515" w:rsidR="0081224E" w:rsidRPr="0081224E" w:rsidRDefault="00F55D6C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3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1.  SURAT PERNYATAAN KESEDIAAN KERJASAMA DARI MITRA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3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9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273CC3ED" w14:textId="4F6F6929" w:rsidR="0081224E" w:rsidRPr="0081224E" w:rsidRDefault="00F55D6C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4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2. GAMBARAN IPTEK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4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10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1353516" w14:textId="724C0A57" w:rsidR="0081224E" w:rsidRDefault="00F55D6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168955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3. PETA LOKAS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5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11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18C511E" w14:textId="51426C9A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65168939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65168940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65168941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65168942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65168943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59BD8B78" w:rsidR="00CF4E05" w:rsidRPr="00F54D71" w:rsidRDefault="00F54D71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kripsi tentang </w:t>
      </w:r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dentitas 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asaran dan permasalahan yang dihadapi</w:t>
      </w:r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sasaran bisa berupa mitra 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 rumah tangg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, nelayan, petani, peternak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, maupun mitra yang tidak 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 karang tarun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 ibu-ibu rumah tangga, kelompok anak-anak jalanan, RT/RW, dusun, des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/Posyandu, Pesantren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Tema harus 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uaikan dengan </w:t>
      </w:r>
      <w:hyperlink r:id="rId11" w:anchor="1586838222315-64b31c8b-b7cd" w:history="1">
        <w:r w:rsidR="007E64ED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Tema Ungulan Pusat Kajian 2021</w:t>
        </w:r>
      </w:hyperlink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42D762A1" w14:textId="4CFED90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65168944"/>
      <w:r>
        <w:t>Perumusan Konsep dan Strategi Kegiatan</w:t>
      </w:r>
      <w:bookmarkEnd w:id="10"/>
    </w:p>
    <w:p w14:paraId="07EDEEA1" w14:textId="2C0E8B55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65168945"/>
      <w:r w:rsidRPr="00CF4E05">
        <w:rPr>
          <w:lang w:val="id-ID"/>
        </w:rPr>
        <w:t>Tujuan, Manfaat, dan Dampak Kegiatan yang Diharapkan</w:t>
      </w:r>
      <w:bookmarkEnd w:id="11"/>
    </w:p>
    <w:p w14:paraId="45FB8CFF" w14:textId="77777777" w:rsidR="005814DE" w:rsidRPr="00987866" w:rsidRDefault="005814DE" w:rsidP="005814DE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65168946"/>
      <w:bookmarkEnd w:id="9"/>
      <w:r w:rsidRPr="00CF4E05">
        <w:rPr>
          <w:lang w:val="id-ID"/>
        </w:rPr>
        <w:t>Target Luaran</w:t>
      </w:r>
      <w:bookmarkEnd w:id="12"/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3" w:name="_Toc65168947"/>
      <w:r>
        <w:lastRenderedPageBreak/>
        <w:t xml:space="preserve">BAB II SOLUSI </w:t>
      </w:r>
      <w:r w:rsidR="00A91280">
        <w:t>PERMASALAHAN</w:t>
      </w:r>
      <w:bookmarkEnd w:id="13"/>
    </w:p>
    <w:p w14:paraId="5818D4EC" w14:textId="2D4169C5" w:rsidR="003D235A" w:rsidRPr="007516DD" w:rsidRDefault="000A2930" w:rsidP="00233435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berisi uraian</w:t>
      </w:r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180BA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solusi</w:t>
      </w:r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(mengacu pada </w:t>
      </w:r>
      <w:hyperlink r:id="rId12" w:anchor="1586838222315-64b31c8b-b7cd" w:history="1">
        <w:r w:rsidR="00DB2F24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nduan Abmas 2021</w:t>
        </w:r>
      </w:hyperlink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yang ditawarkan untuk menyelesaikan permasalahan yang dihadapi secara sistematis</w:t>
      </w:r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, serta 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 secara lengkap bagian solusi permasalahan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4" w:name="_Toc65168948"/>
      <w:r>
        <w:t>BAB II METODE KEGIATAN</w:t>
      </w:r>
      <w:bookmarkEnd w:id="14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 pelaksanaan yang menjelaskan tahapan atau langkah-langkah dalam melaksanakan solusi yang ditawarkan untuk mengatasi permasalahan mitra. Pada bagian ini wajib mengisi uraian kepakaran dan tugas masing-masing anggota tim pengabdian kepada masyarakat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292B0655" w:rsidR="0089260F" w:rsidRDefault="0089260F" w:rsidP="0089260F">
      <w:pPr>
        <w:pStyle w:val="Heading1"/>
      </w:pPr>
      <w:bookmarkStart w:id="15" w:name="_Toc65168949"/>
      <w:r>
        <w:lastRenderedPageBreak/>
        <w:t>BAB III LUARAN</w:t>
      </w:r>
      <w:r w:rsidR="006215E0">
        <w:t xml:space="preserve"> DAN TARGET CAPAIAN</w:t>
      </w:r>
      <w:bookmarkEnd w:id="15"/>
    </w:p>
    <w:p w14:paraId="409C8CA7" w14:textId="4D6E3572" w:rsidR="0089260F" w:rsidRPr="000D3F0D" w:rsidRDefault="000D3F0D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Pada bagian ini, pengusul wajib menjelaskan luaran wajib yang dijanjikan secara rinci dan jelas</w:t>
      </w:r>
      <w:r w:rsid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uaran wajib harus sesuai dengan </w:t>
      </w:r>
      <w:hyperlink r:id="rId13" w:anchor="1586838222315-64b31c8b-b7cd" w:history="1">
        <w:r w:rsidR="002F712F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nduan Abmas 2021</w:t>
        </w:r>
      </w:hyperlink>
    </w:p>
    <w:p w14:paraId="2041539C" w14:textId="77777777" w:rsidR="000D3F0D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89F9F80" w14:textId="6BDA57A3" w:rsidR="0089260F" w:rsidRDefault="0089260F" w:rsidP="0089260F">
      <w:pPr>
        <w:pStyle w:val="Heading1"/>
      </w:pPr>
      <w:bookmarkStart w:id="16" w:name="_Toc65168950"/>
      <w:r>
        <w:lastRenderedPageBreak/>
        <w:t xml:space="preserve">BAB IV </w:t>
      </w:r>
      <w:r w:rsidR="005A007E">
        <w:t>ANGGARAN</w:t>
      </w:r>
      <w:bookmarkEnd w:id="16"/>
    </w:p>
    <w:p w14:paraId="32610306" w14:textId="77777777" w:rsidR="00B31FDE" w:rsidRPr="00B31FDE" w:rsidRDefault="00B31FDE" w:rsidP="00B31FDE"/>
    <w:p w14:paraId="14CB1413" w14:textId="22094E9F" w:rsidR="00B270D8" w:rsidRDefault="00B270D8">
      <w:pPr>
        <w:spacing w:after="160" w:line="259" w:lineRule="auto"/>
        <w:ind w:left="0" w:firstLine="0"/>
      </w:pP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 anggaran disusun secara rinci</w:t>
      </w:r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, termasuk anggaran untuk luaran dan aktivitas KKN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7" w:name="_Toc65168951"/>
      <w:r>
        <w:lastRenderedPageBreak/>
        <w:t xml:space="preserve">BAB V </w:t>
      </w:r>
      <w:r w:rsidR="00EC4CFB">
        <w:t>JADWAL</w:t>
      </w:r>
      <w:bookmarkEnd w:id="17"/>
    </w:p>
    <w:p w14:paraId="2B880299" w14:textId="4E1B2D98" w:rsidR="00B31FDE" w:rsidRDefault="00EC4CFB">
      <w:pPr>
        <w:spacing w:after="160" w:line="259" w:lineRule="auto"/>
        <w:ind w:left="0" w:firstLine="0"/>
      </w:pPr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Jadwal pengabdian kepada masyarakat disusun secara rinci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8" w:name="_Toc65168952"/>
      <w:r>
        <w:t>DAFTAR PUSTAKA</w:t>
      </w:r>
      <w:bookmarkEnd w:id="18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4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7172F41B" w:rsidR="00E745C0" w:rsidRPr="002840B0" w:rsidRDefault="007617CC" w:rsidP="003D3F23">
      <w:pPr>
        <w:pStyle w:val="Heading1"/>
      </w:pPr>
      <w:bookmarkStart w:id="19" w:name="_Toc65168953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19"/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033BF">
        <w:tc>
          <w:tcPr>
            <w:tcW w:w="2878" w:type="dxa"/>
          </w:tcPr>
          <w:p w14:paraId="3157DAE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033BF">
        <w:tc>
          <w:tcPr>
            <w:tcW w:w="2878" w:type="dxa"/>
          </w:tcPr>
          <w:p w14:paraId="2F86CE8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033BF">
        <w:tc>
          <w:tcPr>
            <w:tcW w:w="2878" w:type="dxa"/>
          </w:tcPr>
          <w:p w14:paraId="087695DA" w14:textId="4676EE5E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033BF">
        <w:tc>
          <w:tcPr>
            <w:tcW w:w="2878" w:type="dxa"/>
          </w:tcPr>
          <w:p w14:paraId="1403A89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 Instansi</w:t>
            </w:r>
          </w:p>
        </w:tc>
        <w:tc>
          <w:tcPr>
            <w:tcW w:w="360" w:type="dxa"/>
          </w:tcPr>
          <w:p w14:paraId="6B6650A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033BF">
        <w:tc>
          <w:tcPr>
            <w:tcW w:w="2878" w:type="dxa"/>
          </w:tcPr>
          <w:p w14:paraId="409A1CB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Alamat Instansi</w:t>
            </w:r>
          </w:p>
        </w:tc>
        <w:tc>
          <w:tcPr>
            <w:tcW w:w="360" w:type="dxa"/>
          </w:tcPr>
          <w:p w14:paraId="734CA4D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enyatakan kesediaan instansi kami untuk bekerjasama sebagai mitra dalam kegiatan pengabdian </w:t>
      </w:r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kepada 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 dengan tim dari ITS sebagai berikut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033BF">
        <w:tc>
          <w:tcPr>
            <w:tcW w:w="2838" w:type="dxa"/>
          </w:tcPr>
          <w:p w14:paraId="30092F2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Pengabdian</w:t>
            </w:r>
          </w:p>
        </w:tc>
        <w:tc>
          <w:tcPr>
            <w:tcW w:w="400" w:type="dxa"/>
          </w:tcPr>
          <w:p w14:paraId="6B625A9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033BF">
        <w:tc>
          <w:tcPr>
            <w:tcW w:w="2838" w:type="dxa"/>
          </w:tcPr>
          <w:p w14:paraId="46638474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Ketua Tim 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</w:p>
        </w:tc>
        <w:tc>
          <w:tcPr>
            <w:tcW w:w="400" w:type="dxa"/>
          </w:tcPr>
          <w:p w14:paraId="72DD27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033BF">
        <w:tc>
          <w:tcPr>
            <w:tcW w:w="2838" w:type="dxa"/>
          </w:tcPr>
          <w:p w14:paraId="1F29DD1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 Mitra (in kind / incash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033BF">
        <w:tc>
          <w:tcPr>
            <w:tcW w:w="2838" w:type="dxa"/>
          </w:tcPr>
          <w:p w14:paraId="4167B831" w14:textId="07647963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Jangka waktu </w:t>
            </w:r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</w:p>
        </w:tc>
        <w:tc>
          <w:tcPr>
            <w:tcW w:w="400" w:type="dxa"/>
          </w:tcPr>
          <w:p w14:paraId="43120DB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n bahwa instansi kami bersedia untuk memenuhi peran / tugas / kontribusi sebagai mitra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urat pernyata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 kami 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72189A30" w:rsidR="00E745C0" w:rsidRPr="003D3F23" w:rsidRDefault="00E745C0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aret 2021</w:t>
      </w:r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Yang mem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Materai Rp. 6.000,-</w:t>
      </w:r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3893F803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Nama terang</w:t>
      </w:r>
    </w:p>
    <w:p w14:paraId="1F9E6A1A" w14:textId="77777777" w:rsidR="00E745C0" w:rsidRPr="00BA06FA" w:rsidRDefault="00E745C0" w:rsidP="00E745C0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1B592736" w14:textId="77777777" w:rsidR="00E745C0" w:rsidRPr="00BA06FA" w:rsidRDefault="00E745C0" w:rsidP="00E745C0">
      <w:pPr>
        <w:spacing w:line="0" w:lineRule="atLeast"/>
        <w:ind w:right="20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3B34FC">
          <w:type w:val="continuous"/>
          <w:pgSz w:w="11900" w:h="16841" w:code="9"/>
          <w:pgMar w:top="1701" w:right="1418" w:bottom="1418" w:left="1418" w:header="0" w:footer="0" w:gutter="0"/>
          <w:cols w:space="0" w:equalWidth="0">
            <w:col w:w="9348"/>
          </w:cols>
          <w:docGrid w:linePitch="360"/>
        </w:sectPr>
      </w:pPr>
      <w:bookmarkStart w:id="20" w:name="page12"/>
      <w:bookmarkEnd w:id="20"/>
    </w:p>
    <w:p w14:paraId="6063049F" w14:textId="3ADC86F5" w:rsidR="007617CC" w:rsidRPr="0060418B" w:rsidRDefault="007617CC" w:rsidP="009D5426">
      <w:pPr>
        <w:pStyle w:val="Heading1"/>
      </w:pPr>
      <w:bookmarkStart w:id="21" w:name="_Toc65168954"/>
      <w:r w:rsidRPr="0060418B">
        <w:lastRenderedPageBreak/>
        <w:t>LAMPIRAN 2. GAMBARAN IPTEK</w:t>
      </w:r>
      <w:bookmarkEnd w:id="21"/>
    </w:p>
    <w:p w14:paraId="51B52AF7" w14:textId="77777777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menjelaskan gambaran iptek yang akan dilaksanakan pada mitra.</w:t>
      </w:r>
    </w:p>
    <w:p w14:paraId="020565D6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5506D425" w:rsidR="007617CC" w:rsidRPr="0060418B" w:rsidRDefault="007617CC" w:rsidP="009D5426">
      <w:pPr>
        <w:pStyle w:val="Heading1"/>
      </w:pPr>
      <w:bookmarkStart w:id="22" w:name="_Toc65168955"/>
      <w:r w:rsidRPr="0060418B">
        <w:lastRenderedPageBreak/>
        <w:t>LAMPIRAN 3. PETA LOKASI</w:t>
      </w:r>
      <w:bookmarkEnd w:id="22"/>
    </w:p>
    <w:p w14:paraId="2322551F" w14:textId="02940A7A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 alamat ketua tim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5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42086C7" w:rsidR="007617CC" w:rsidRPr="0060418B" w:rsidRDefault="007617CC" w:rsidP="0060418B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  <w:r w:rsidRPr="0060418B">
        <w:rPr>
          <w:rFonts w:ascii="Times New Roman" w:hAnsi="Times New Roman"/>
          <w:b/>
          <w:color w:val="auto"/>
          <w:sz w:val="36"/>
        </w:rPr>
        <w:lastRenderedPageBreak/>
        <w:t>LAMPIRAN 4. BIODATA TIM PENGABDI</w:t>
      </w:r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3" w:name="page11"/>
      <w:bookmarkEnd w:id="23"/>
    </w:p>
    <w:p w14:paraId="1222C9DA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1. Ketua</w:t>
      </w:r>
    </w:p>
    <w:tbl>
      <w:tblPr>
        <w:tblW w:w="0" w:type="auto"/>
        <w:tblInd w:w="59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5"/>
        <w:gridCol w:w="3293"/>
        <w:gridCol w:w="462"/>
        <w:gridCol w:w="4290"/>
      </w:tblGrid>
      <w:tr w:rsidR="004A23B3" w:rsidRPr="007502F1" w14:paraId="4B9F9C98" w14:textId="2B5540D2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09A6493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2. Anggota I</w:t>
      </w:r>
    </w:p>
    <w:p w14:paraId="2E11182C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format sama dengan Ketua</w:t>
      </w: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60D90F5F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2FA2FB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lastRenderedPageBreak/>
        <w:t>3. Anggota II</w:t>
      </w:r>
    </w:p>
    <w:p w14:paraId="788C2722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format sama dengan Ketua</w:t>
      </w: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33C64D26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98A76B5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an seterusnya</w:t>
      </w:r>
    </w:p>
    <w:p w14:paraId="2FF8D7AB" w14:textId="77777777" w:rsidR="007502F1" w:rsidRPr="00BA06FA" w:rsidRDefault="007502F1" w:rsidP="007502F1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7DA1D97" w14:textId="1058DFCD" w:rsidR="0089260F" w:rsidRDefault="0089260F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sectPr w:rsidR="0089260F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69AC5C" w14:textId="77777777" w:rsidR="00F55D6C" w:rsidRDefault="00F55D6C" w:rsidP="00987866">
      <w:pPr>
        <w:spacing w:after="0" w:line="240" w:lineRule="auto"/>
      </w:pPr>
      <w:r>
        <w:separator/>
      </w:r>
    </w:p>
  </w:endnote>
  <w:endnote w:type="continuationSeparator" w:id="0">
    <w:p w14:paraId="633738FD" w14:textId="77777777" w:rsidR="00F55D6C" w:rsidRDefault="00F55D6C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2700CE" w14:textId="77777777" w:rsidR="00F55D6C" w:rsidRDefault="00F55D6C" w:rsidP="00987866">
      <w:pPr>
        <w:spacing w:after="0" w:line="240" w:lineRule="auto"/>
      </w:pPr>
      <w:r>
        <w:separator/>
      </w:r>
    </w:p>
  </w:footnote>
  <w:footnote w:type="continuationSeparator" w:id="0">
    <w:p w14:paraId="33B54DFC" w14:textId="77777777" w:rsidR="00F55D6C" w:rsidRDefault="00F55D6C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9"/>
  </w:num>
  <w:num w:numId="5">
    <w:abstractNumId w:val="1"/>
  </w:num>
  <w:num w:numId="6">
    <w:abstractNumId w:val="3"/>
  </w:num>
  <w:num w:numId="7">
    <w:abstractNumId w:val="0"/>
  </w:num>
  <w:num w:numId="8">
    <w:abstractNumId w:val="2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qgUA1RJ8NCwAAAA="/>
  </w:docVars>
  <w:rsids>
    <w:rsidRoot w:val="0050405F"/>
    <w:rsid w:val="0000031C"/>
    <w:rsid w:val="000160DE"/>
    <w:rsid w:val="000A0A34"/>
    <w:rsid w:val="000A2930"/>
    <w:rsid w:val="000A39FC"/>
    <w:rsid w:val="000B437A"/>
    <w:rsid w:val="000D180A"/>
    <w:rsid w:val="000D3F0D"/>
    <w:rsid w:val="00132FF5"/>
    <w:rsid w:val="00141239"/>
    <w:rsid w:val="00142944"/>
    <w:rsid w:val="001466F1"/>
    <w:rsid w:val="00147C76"/>
    <w:rsid w:val="00161E5B"/>
    <w:rsid w:val="00163753"/>
    <w:rsid w:val="00180BA2"/>
    <w:rsid w:val="001B7269"/>
    <w:rsid w:val="001B7629"/>
    <w:rsid w:val="001E1211"/>
    <w:rsid w:val="001F10D7"/>
    <w:rsid w:val="00215C1C"/>
    <w:rsid w:val="00231047"/>
    <w:rsid w:val="00233435"/>
    <w:rsid w:val="00257FA8"/>
    <w:rsid w:val="002840B0"/>
    <w:rsid w:val="00296711"/>
    <w:rsid w:val="002F712F"/>
    <w:rsid w:val="00353E50"/>
    <w:rsid w:val="0037473F"/>
    <w:rsid w:val="00374BDD"/>
    <w:rsid w:val="003A4171"/>
    <w:rsid w:val="003C549A"/>
    <w:rsid w:val="003D235A"/>
    <w:rsid w:val="003D3F23"/>
    <w:rsid w:val="00400A80"/>
    <w:rsid w:val="00412CCC"/>
    <w:rsid w:val="00413F66"/>
    <w:rsid w:val="00443825"/>
    <w:rsid w:val="004715CA"/>
    <w:rsid w:val="00485D3E"/>
    <w:rsid w:val="004A18C9"/>
    <w:rsid w:val="004A23B3"/>
    <w:rsid w:val="004B2CBD"/>
    <w:rsid w:val="004D134B"/>
    <w:rsid w:val="004D1D11"/>
    <w:rsid w:val="004E1494"/>
    <w:rsid w:val="004F2E6B"/>
    <w:rsid w:val="004F62A6"/>
    <w:rsid w:val="0050405F"/>
    <w:rsid w:val="00517B7B"/>
    <w:rsid w:val="005603A6"/>
    <w:rsid w:val="005814DE"/>
    <w:rsid w:val="005A007E"/>
    <w:rsid w:val="005B738D"/>
    <w:rsid w:val="005C0717"/>
    <w:rsid w:val="0060418B"/>
    <w:rsid w:val="00611570"/>
    <w:rsid w:val="006215E0"/>
    <w:rsid w:val="00624720"/>
    <w:rsid w:val="00627BD3"/>
    <w:rsid w:val="00632CCA"/>
    <w:rsid w:val="0064500B"/>
    <w:rsid w:val="00665907"/>
    <w:rsid w:val="00690901"/>
    <w:rsid w:val="0069483E"/>
    <w:rsid w:val="006A0696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E3C80"/>
    <w:rsid w:val="007E64ED"/>
    <w:rsid w:val="0081224E"/>
    <w:rsid w:val="00812771"/>
    <w:rsid w:val="00870A5C"/>
    <w:rsid w:val="0087135B"/>
    <w:rsid w:val="008723B3"/>
    <w:rsid w:val="0089260F"/>
    <w:rsid w:val="008D4288"/>
    <w:rsid w:val="008F1729"/>
    <w:rsid w:val="008F7EC9"/>
    <w:rsid w:val="00905E76"/>
    <w:rsid w:val="009155E7"/>
    <w:rsid w:val="00944963"/>
    <w:rsid w:val="00987866"/>
    <w:rsid w:val="009D5426"/>
    <w:rsid w:val="00A15F15"/>
    <w:rsid w:val="00A1747E"/>
    <w:rsid w:val="00A23F1B"/>
    <w:rsid w:val="00A7719B"/>
    <w:rsid w:val="00A8430C"/>
    <w:rsid w:val="00A874E2"/>
    <w:rsid w:val="00A91280"/>
    <w:rsid w:val="00B134D3"/>
    <w:rsid w:val="00B168AB"/>
    <w:rsid w:val="00B270D8"/>
    <w:rsid w:val="00B31FDE"/>
    <w:rsid w:val="00B62551"/>
    <w:rsid w:val="00B72768"/>
    <w:rsid w:val="00B86FC3"/>
    <w:rsid w:val="00BA314E"/>
    <w:rsid w:val="00BB7845"/>
    <w:rsid w:val="00BE6D06"/>
    <w:rsid w:val="00BF63D0"/>
    <w:rsid w:val="00C13521"/>
    <w:rsid w:val="00C7521C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268AA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6118A"/>
    <w:rsid w:val="00E745C0"/>
    <w:rsid w:val="00E87AD5"/>
    <w:rsid w:val="00E92091"/>
    <w:rsid w:val="00EA236A"/>
    <w:rsid w:val="00EC4CFB"/>
    <w:rsid w:val="00ED3EA2"/>
    <w:rsid w:val="00EE4820"/>
    <w:rsid w:val="00EE65FE"/>
    <w:rsid w:val="00F00D45"/>
    <w:rsid w:val="00F0644A"/>
    <w:rsid w:val="00F2507B"/>
    <w:rsid w:val="00F35D44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its.ac.id/drpm/beranda/kumpulan-file-unduhan-2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ts.ac.id/drpm/beranda/kumpulan-file-unduhan-2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s.ac.id/drpm/beranda/kumpulan-file-unduhan-2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google.com/maps/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mendeley.com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9</Pages>
  <Words>1234</Words>
  <Characters>703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132306546@staff.integra.its.ac.id</cp:lastModifiedBy>
  <cp:revision>7</cp:revision>
  <dcterms:created xsi:type="dcterms:W3CDTF">2021-02-25T11:12:00Z</dcterms:created>
  <dcterms:modified xsi:type="dcterms:W3CDTF">2021-02-26T06:15:00Z</dcterms:modified>
</cp:coreProperties>
</file>